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2Скалярно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35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6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0,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Подробное решение 0000C3(встретилось в 2023 году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&amp;nbsp;В равнобедренном треугольнике ABD биссектриса ВЕ является медианой и высотой.Следовательно, — прямые BF и СК перпендикулярны прямой АК, а значит, параллельны. По — свойству биссектрисы треугольника ДВ:ВС=лЕ:ЕС, а по теореме Фалеса AF:FC=AE:EK. Таким образом,&amp;nbsp;АВ: ВС = АЕ: EK.Ответ: б) 30/19Смотреть полное решение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3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9:49:12Z</dcterms:created>
  <dcterms:modified xsi:type="dcterms:W3CDTF">2025-09-28T19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